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t xml:space="preserve">*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integration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, apply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Find these integral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Integr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4"/>
    <w:bookmarkStart w:id="25" w:name="q1-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5"/>
    <w:bookmarkStart w:id="26" w:name="q2-1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y using an appropriate substitution, 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6"/>
    <w:bookmarkStart w:id="27" w:name="q3-1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7"/>
    <w:bookmarkStart w:id="29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hyperlink r:id="rId2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0T15:09:25Z</dcterms:created>
  <dcterms:modified xsi:type="dcterms:W3CDTF">2025-08-20T1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